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nise Six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ni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x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5 Cambridge Dr Grayslake, IL, USA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asquedm@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3298611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